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งานเสวนา</w:t>
      </w:r>
      <w:r>
        <w:t xml:space="preserve"> </w:t>
      </w:r>
      <w:r>
        <w:t xml:space="preserve">“</w:t>
      </w:r>
      <w:r>
        <w:t xml:space="preserve">รู้ทัน</w:t>
      </w:r>
      <w:r>
        <w:t xml:space="preserve"> </w:t>
      </w:r>
      <w:r>
        <w:t xml:space="preserve">มหันตภัยร้ายไข้เลือดออก</w:t>
      </w:r>
      <w:r>
        <w:t xml:space="preserve">”</w:t>
      </w:r>
    </w:p>
    <w:p>
      <w:pPr>
        <w:pStyle w:val="Date"/>
      </w:pPr>
      <w:r>
        <w:t xml:space="preserve">วันอังคารที่</w:t>
      </w:r>
      <w:r>
        <w:t xml:space="preserve"> </w:t>
      </w:r>
      <w:r>
        <w:t xml:space="preserve">29</w:t>
      </w:r>
      <w:r>
        <w:t xml:space="preserve"> </w:t>
      </w:r>
      <w:r>
        <w:t xml:space="preserve">กันยายน</w:t>
      </w:r>
      <w:r>
        <w:t xml:space="preserve"> </w:t>
      </w:r>
      <w:r>
        <w:t xml:space="preserve">2563</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าเรารู้ว่าเชื้ออยู่ที่ไหนนะครับ ยุงอยู่ที่ไหน ช่วยกันจำกัด ช่วยกันควบคุม เราพิชิตเชื้อไข้เลือดออกได้แน่นอนครับ พิชิตไข้เลือดออกได้แน่นอนครับ มันมีความไม่สมบูรณ์ของการเอาข้อมูลมาใช้นะครับ มันมีความไม่สมบูรณ์ของความล่าช้าของคนที่มีหน้าที่ไปปรับ เขาไปไปไม่ทันนะครับ มันมีคนต้องการเยอะแยะไปหมด สิ่งที่เราทำได้คือช่วยตัวเองนะครับ ช่วยตัวเอง คือ เราต้องรู้ว่า อย่างเช่น ที่คุณหมอโสภณ เล่าเมื่อสักครู่นี้ แล้วเราทราบ เราน่าจะป้องกันตัวเองได้ ถูกไหมครับ ปัญหาคือว่า คนที่อยู่ในหมู่บ้านนั้น เขาไม่ทราบว่า บ้านข้างๆ เรามีคนไข้เลือดออกไหม หรือว่าปัจจุบันนี้เราอยู่ในชุมชนแบบ กทม. แบบที่เราอยู่กันส่วนใหญ่นะครับ เราคุยกับเพื่อนบ้านน้อยมากนะครับ บางทีเราก็ไม่รู้จักกัน ลูกข้างบ้านป่วยไปนอนโรงพยาบาลเราก็ไม่ทราบ ทำอย่างไรเรื่องแบบนี้ถึงจะมีวิธีง่ายที่สุด เพื่อนบ้านอะไรแบบนี้นะครับ แต่ว่าในกรณีที่เรายังทำไม่ได้นะครับ การใช้ข้อมูล IT นะครับ เป็นข้อมูลเทคโนโลยีมาเป็นประโยชน์นี่นะครับ มี Tool มีอะไรนะครับ ซึ่งผมคิดว่าอย่างน้อย มันคงไม่ทำให้เราอาจจะไม่ไอเดียที่ทุกอย่างเป็นอย่างที่ผมบอก แต่มันก็ยังพอผ่อนหนักเป็นเบาได้นะครับ ก็ขอเรียนเชิญ ดร.นัยนา ที่จะมาพูดถึงเรื่องโครงการ แล้วก็ Tool ที่เราพูดถึงนี่นะครับ Tanrabad ทันระบาด Report API Internet Intelligence Inteligent</w:t>
      </w:r>
    </w:p>
    <w:p>
      <w:pPr>
        <w:pStyle w:val="BodyText"/>
      </w:pPr>
      <w:r>
        <w:t xml:space="preserve">(ดร.นัยนา) ค่ะ เรียนอาจารย์ประเสริฐ อาจารย์ปรีดา อาจารย์โสภณ และผู้เข้าร่วมเสวนาทุกท่านนะครับ ก่อนอื่นก็ต้องขอขอบพระคุณนะคะทุกท่านที่ให้โอกาสพวกเราได้มาร่วมเสวนาในครั้งนี้นะคะ แล้วก็ขออนุญาตแก้ไขนิดหนึ่งนะคะ ดิฉันเป็นนักวิจัยจำลองขนาดใหญ่นะคะ ยังไม่ใช่เป็นหัวหน้าห้องนะคะ ก็ขออนุญาตนะคะเป็นตัวแทนทีมนะคะ ในการนำเสนอผลงานของพวกเรานะคะ ก็ตั้งชื่อเอาไว้นะคะ ก็ชื่อ TanRabad นะคะ ตัว TanRabad นี้นะคะ เป็นชุดซอฟต์แวร์นะคะ ที่สนับสนุนให้เจ้าหน้าที่สาธารณสุขในการปฏิบัติเพื่อสนับสนุนการป้องกันและป้องกันการระบาดของโรคติดต่อนะคะ อันนี้เราก็มีผลิตภัณฑ์ที่จะมานำเสนอกับทุกท่านนะคะ ตัวผลงาน TanRabad นะคะ เป็นผลงานที่อยู่ภายใต้โครงการ พัฒนาระบบสารสนเทศเพื่อสนับสนุนและป้องกันการระบาดของโรคไข้เลือดออกนะคะ เป็นโครงการที่ได้รับทุนสนับสนุนจากสำนักงานป้องกันควบคุมโรค 23 กรุงเพทฯ กรมควบคุมโรคนะคะ และโปรแกรมปฏิบัติการเพื่อการรักษาสุขภาพ และวัสดุทางการแพทย์ การแพทย์ สวทช. หน่วยงานที่เกี่ยวข้องภายใต้โครงการนี้นะคะ ก็มีอยู่มากมายเลยนะคะ ก็จะประกอบไปด้วย สำนักงานป้องกันควบคุมโรคที่ 13 กรุงเทพฯ นะคะ ที่ให้ทุนเรานะคะ รวมไปถึงสำนักระบาดวิทยา และสำนักงานสาธารณสุข จังหวัดนนทบุรีนะคะ ซึ่งหน่วยงานเหล่านี้นะคะ ก็จะเป็นบทบาทสำคัญนะคะ ในแง่ที่ว่ากำหนดความต้องการนะคะ ให้ข้อมูลที่เป็นประโยชน์กับโครงการ รวมถึงนำร่องและประเมินผลงานของทันระบาด ก่อนที่จะไปขยายผลต่อไปนะคะ แล้วก็มี 3 ห้องปฏิบัติการนะคะ มีอีก 3 ห้องปฏิบัติการ ก็จะมีห้องปฏิบัติการงานวิจัยขนาดใหญ่ ห้องปฏิบัติการวิจัยโปรโตคอลและเครือข่ายไร้สายนะคะ และห้องปฏิบัติการวิจัยอัฉริยะนะคะ ซึ่ง 3 ห้องปฏิบัติการนี้มารวมตัวกัน เพื่อพัฒนา เดี๋ยวท่านจะเห็นว่าทันระบาดนี่มีผลิตภัณฑ์ค่อนข้างเยอะเหมือนกันนะคะ ก็จะเป็นคนที่นำเทคโนโลยีที่เหมาะสม หรือว่าพัฒนา วิจัยพัฒนาเทคโนโลยีที่เหมาะสมนี่ ทำอย่างไรก็ได้ให้พัฒนาทันระบาด ได้นะคะ ค่ะ หัวข้อที่จะนำเสนอนะคะ ก็จะประกอบไปด้วยที่มาของโครงการนะคะ แล้วก็สรุปความต้องการทางด้าน IT ผลงาน Road map ของพวกเรานะคะ ถ้ามีเวลาอยากจะสาธิต TanRabad watch คร่าว ๆ เป็นอย่างไร และในวันนี้เราก็มีการจัดบูธข้าง ด้านข้าง รอบนอก เพื่อท่านสนใจผลิตภัณฑ์ชิ้นไหนก็สามารถเข้ามาสอบถามทีมงานได้นะคะ ค่ะ ในส่วนของแผนการดำเนินงานควบคุมโรคไข้เลือดออกนี้นะคะ มีอยู่ 2 ระยะด้วยกัน ระยะแรกก็คือการป้องกันโรคนะคะ การป้องกันโรคล่วงหน้านะคะ ตรงนี้นะคะ การป้องกันนี่ดำเนินการโดยที่เข้าไปสำรวจลูกน้ำยุงลาย กำจัดแหล่งเพาะพันธุ์นะคะ แหล่งเพาะพันธุ์มากเกิน หรือไม่ให้มีเลยนะคะ และอีกระยะหนึ่งนะคะ เป็นการควบคุมเมื่อเกิดโรค เมื่อพบผู้ป่วยต้องไปสอบสวนโรคนะคะ แล้วก็จะต้องกำจัดยุงลายตัวเต็มวัย ในรัศมีของบ้านผู้ป่วยระยะ 100 เมตรนะคะ ซึ่งการที่เราทำการป้องกันโรคล่วงหน้านะคะ การควบคุมเมื่อเกิดโรคนี่ เราทำขึ้นมาเพื่อไม่ให้เกิดโรคระบาดหรือว่าหากเกิดแล้ว ก็ไม่อยากให้แพร่กระจายไปอย่างกว้างขว้างเกินกว่าที่จะควบคุมได้นะคะ ในการป้องกันโรคล่วงหน้าและการควบคุมโรคจะมีข้อมูลขับเคลื่อนที่สำคัญนะคะ ที่คุณหมอหลายท่านได้กล่าวไปแล้วนะคะ จะมีเรื่องสำรวจลูกน้ำยุงลาย จะมีเรื่องข้อมูล R506 ข้อมูล R506 ก็จะเป็นกลุ่มผู้ป่วย กลุ่มโรคเฝ้าระวัง ไข้เลือดออกก็เป็นกลุ่มในโรคเฝ้าระวังนะคะ ซึ่งถ้าข้อมูลเหล่านี้มาได้อย่างทันทีนะคะ แล้วก็เป็นไปตามข้อเท็จจริงนะคะ อนาคตต่อไปนี่ ใน Curve ของการระบาด ก็จะลดลงได้นะคะ ก็คือที่สำคัญข้อมุลต้องเป็นไปตามข้อเท็จจริง แล้วข้อมูลต้องมาทันทีด้วยนะคะ ก็สร้างความตระหนักให้เจ้าหน้าที่ที่เกี่ยวข้องแล้วก็ประชาชนทั้งที่อยู่ในพื้นที่ แล้วก็รอบบริเวณพื้นที่นะคะ ค่ะ ทีนี้เรามาดูกันนะคะ ว่าปัจจุบันนี้ที่มาของข้อมูลทั้ง 2 เป็นอย่างไร เราไปดูที่การได้มาข้อมูลซึ่งได้มาของการสำรวจลูกน้ำยุงลายก่อนนะคะ ทางเจ้าหน้าที่สาธารณสุขดำเนินการอย่างไรนะคะ ก็คือจะต้องมีการจัดรรทีมนะคะ แบ่งออกเป็นทีมต่าง ๆ แล้วก็ไปทำการสำรวจลูกน้ำยุงลายนะคะ ไม่ว่าจะตามภาชนะ ตามแจกัน นะคะ ก็ดูตามบ้าน ตามโรงเรียนต่าง ๆ นะคะ แล้วก็ในระหว่างนั้นนะคะ การสำรวจที่คุณหมอโสภณได้กล่าวไปคร่าว ๆ แล้วนะคะ ในระหว่างการสำรวจนี่ เราก็จะมีการบันทึกข้อมูลนะคะ เราก็ยังคงใช้เครื่องมือที่เป็นคลาสสิกที่พวกเราชอบใช้กันนะคะ แล้วก็ทางหน่วยงานก็จะมีการ… ตัวนี้เป็นตัวอย่างหน่วยงานในการสำรวจนะคะ ซึ่งก็ทำสร้างขึ้นมานี่ เพื่อให้การสำรวจ หรือการบันทึกข้อมูลนี่ง่ายขึ้น อาจจะดูเล็กไปนิดหนึ่งนะคะ ก็คือแต่ละบรรทัดนี่ ก็คือเป็นข้อมูลของบ้านแต่ละหลัง แล้วก็จะมีการสำรวจภาชนะที่อยู่ในบ้าน แล้วก็อยู่นอกตัวบ้านนะคะ แล้วแต่ละคอลัมน์ตรงนี้ แล้วก็จะบอกว่าพบจำนวนภาชนะทั้งหมดเท่าไรนะคะ แล้วก็พบภาชนะที่มีลูกน้ำยุงลายเท่าไรนะคะ ตรงนี้ก็คือสำรวจไปข้อมูลไปจากนั้นนะคะ เมื่อเสร็จแล้ว เสร็จสิ้นภารกิจนะคะ ก็จะต้องมีการนำข้อมูลที่บันทึกลงไปในกระดาษแผ่นแบบฟอร์มนั้นนะคะ ลงไปใน Excel แล้วก็มาคำนวณหาค่าดัชนีกีฎวิทยา ก็คือค่า VI นะคะ จากนั้นก็มีการรวบรวมผลนะคะ เพื่อให้ดูว่าภาพรวมแล้วนี่ ตรงไหน เสียงมากเสี่ยงน้อยนะคะ ก็จะใช้เครื่องมือที่เป็น Excel แล้วก็ Word มาทำการสรุปนะคะ ซึ่งจากที่เราได้หารือ แล้วก็เข้าไปสัมภาษณ์ผู้ที่เกี่ยวข้องนี่ กระบวนการนี้ใช้ถึง 4-5 วัน 4-5 วันต่อรอบการทำงานนะคะ ทาง สคร. ก็คือสำนักงานป้องกันควบคุมโรคก็มีในประเทศไทยมีอยู่ 13 ก็จะต้องทำการสำรวจประมาณ 2-3 รอบต่อปี และนอกจากนี้ยังมีทางจังหวัดด้วยนะคะ ที่ต้องทำการสำรวจ ซึ่งเขาต้องทำการสำรวจทุกเดือน ท่านลองคิดดูนะคะ ว่าถ้าใช้เวลา 4-5 วันต่อรอบการทำงานแล้วนี่ การทำงานจะใช้เวลาเท่าไร ทีนี้ถ้าเรานำไอทีเข้ามาประยุกต์ใช้ อย่าง IT Application นะคะ ว่า ถ้ามี Moblie Application มา เมื่อสำรวจไปด้วย บันทึกไปด้วย พอสำรวจเสร็จ มีการ Zync ข้อมูลขึ้น Server นะคะ ก็จะได้มาซึ่งค่าดัชนี แล้วก็จะสามารถที่จะดูได้ ว่าตรงไหน พื้นที่ไหนเสี่ยงมากน้อยเพียงใด ซึ่งถ้าเรามีตรงนี้แล้ว จะเหลือแค่การต้องลงไปสำรวจจริง ๆ ไม่ใช่สำรวจที่สำนักงานนะคะ แล้วก็บันทึกข้อมูลลงที่ Tablet Andriod นะคะ ทีนี้ตัวข้อมูลอีกถัดไป ก็คือข้อมูล R506 ก็คือข้อมูลระบาดวิทยานะคะ ก็จะเก็บข้อมูลผู้ป่วยกลุ่มโรคเฝ้าระวังนะคะ พอพูดถึงผู้ป่วย เราก็ต้องนึกถึงว่าเกิดขึ้นที่โรงพยาบาลนะคะ ก็ทางโรงพยาบาลนี่ให้การรักษาผู้ป่วยไข้เลือดออก เมื่อมีการบันทึกข้อมูล เมื่อมีการให้บริการแล้วนี่ ปกติโรงพยาบาลต้องมีการบันทึกข้อมูลผู้ป่วยลงในสารสนเทศโรงพยาบาลนะคะ รวมถึงบันทึกข้อมูลงใน R506 ที่ทางสำนักระบาดวิทยาเป็นผู้พัฒนาไว้นะคะ จากนั้นนะคะ เขาก็จะมี Routine ของเขาว่ามีการส่งทุกวัน ทุกสิ้นวันต้องถูกส่งมาในระดับอำเภอ ให้เห็นภาพรวมการระบาดในระดับอำเภอนะคะ ทำนองเดียวกันนะคะ ข้อมูลทุกสิ้นวันก็ต้องถูกส่งมาที่จังหวัดเพื่อให้ทางจังหวัดนี่ดูภาพรวมในระดับจังหวัดนะคะ แล้วท้ายสุด ก็คือส่งมารวบรวมที่ทั้งสำนักงานป้องกันควบคุมโรค แล้วก็สำนักระบาดวิทยานะคะ ในส่วนตรงนี้นะคะ ก็ทางสำนักระบาดวิทยา ได้มีการนำไอทีเข้ามาประยุกต์ใช้งานแล้วนะคะ อย่างที่เกริ่นไปคร่าว ๆ นะคะ ว่ามีการพัฒนาโปรแกรม R506 นะคะ โดยคุณหมอดาริณ และอาจารย์สมานนะคะ ก็ได้นำตัวโปรแกรม R506 มาใช้ คิดว่าเกิน 10 ปีแล้วนะคะที่เข้ามาใช้งานนะคะ แต่ว่ามันก็ยังคงมีความไม่คล่องตัวนะคะ 1. โปรแกรม R506 ยังเป็น Stand Alone Application นะคะ แล้วก็การส่งข้อมูลนะคะ ก็ยังเป็นลักษณะของการใช้ Email ถ้าเราส่งข้อมูลไปแล้ว แต่อีกฝั่งหนึ่งไม่ได้รับ เราก็อาจจะพลาดข้อมูลนั้นได้ ทีนี้เราก็ลองมาดูว่าถ้าเรามีการเสริมอะไรบางอย่าง อย่างเช่น การเสริม ในการดูข้อมูล อาจจะดูที่ฝั่งของจังหวัดมาที่ ศคร. สำนักการระบาดก่อนนะคะ ไม่ค่อยอยากไปแตะตรงนี้ เพราะเขาเป็นแผนการปฏิบัติงานของเขา ซึ่งเขาทำไว้ดีอยู่แล้ว จังหวัด อำเภอ ก็จะช่วยกันในการตรวจสอบข้อมูล โอ.เค. อยู่แล้วนะคะ ตรงนี่ถ้าเรามีการเชื่อมโยงให้จังหวัดนี้สามารถ Syne ข้อมูลไปได้นะคะ ก็จะลดในเรื่องของการรวมรวบ และก็ตัวรวบรวมผลข้อมูลนะคะ ซึ่งปัจจุบันนี้ใช้เวลาประมาณ 1-2 วัน แล้วก็ต้องทำทุกสัปดาห์ และก็ทำที่ 2 ที่ด้วย ในแต่ละ สคร. และแต่ละสำนักระบาดวิทยานะคะ แล้วก็นอกจากนี้นะคะ แล้วก็ด้วย R506 เป็น Stand Alone Application เข้ามา ข้อมูลไหลเข้ามา คนใช้นะคะ ผู้ใช้นะคะ ก็จะสามารถเข้าถึงข้อมูลได้ง่ายขึ้น ผู้ใช้ในที่นี้ขออนุญาตเป็นเจ้าหน้าที่สาธารณสุขก่อนนะคะ ค่ะ ก็จากที่ได้เกริ่นมาคร่าว ๆ นะคะ แล้วก็ได้มีการหารือกับหน่วยงานทั้ง 4 ที่เป็นหน่วยงานหลักของเรานะคะ ก็เราก็สามารถสรุปความต้องการทางด้าน IT ได้นะคะ ก็คือออกมาเป็น 2 ด้านนะคะ ในด้านของการในด้านข้อมูล จะมีการพัฒนาโมบายแอปพลิเคชันสำหรับการสำรวจข้อมูลการสำรวจลูกน้ำยุงลาย ก็คือจะเชื่อมโยงจากจังหวัดเข้ามาที่ส่วนกลางนะคะ ก็ให้ทั้ง สคร. และสำนักระบาดเข้ามาดูได้นะคะ แล้วก็อยากจะให้มีการจัดเก็บข้อมูลของการใช้ประโยชน์ข้อมูลนี่นะคะ อยากจะมีการติดตามสถานการณ์ระบาดแล้วก็สถานการณ์ทางกีตะ เป็นแบบ Real Time นะคะ มีการแจ้งเตือนสถานการณ์ ผ่าน SMS แล้วก็เครือข่ายออนไลน์ ถ้าค่าจำนวนผู้ป่วย หรือค่าดัชนีสูงขึ้นกว่าค่าเทรดโชว์หนึ่งแล้วก็มีการจัดทำรายงานอัตโนมัติ จะได้ไม่ต้องมีการเอาข้อมูลเข้ามาสร้างรายงานทำงานแบบเดิมซ้ำซากนะคะ ขึ้นมา ก็คือผู้ใช้เพียงคลิกอย่างเดียว ก็ได้รายงานเลย แล้วก็ตรงนี้เราก็มีความยืดหยุ่นให้ ว่าทำอย่างไรให้ผู้ใช้สามารถวิเคราะห์ในมุมมองของผู้ใช้ได้ ถ้าสมมุติว่ารายงานที่เราทำไปแล้ว สมมุติว่ามี 5 รายงานแต่ผู้ใช้อยากได้รายงานในมุมมองอื่น ๆ ก็สามารถที่จะมาใช้เครื่องมือได้นะคะ อันนี้ ก็คือเป็นสรุปความต้องการด้านไอทีทั้งหมดนะคะ แล้วเราก็เลยพัฒนาตัว TanRabad ก็คือเป็นชุด Software ป้องกันและก็ควมคุมการระบาดของโรคติดต่อ ซึ่งในตอนนี้เรามุ่งเน้นที่ไข้เลือดออกเป็นอันดับแรกก่อน TanRabad ของเรานะคะ ก็จะมีอยู่ 4 ระบบหลัก ๆ ด้วยกันนะคะ ก็คือจะมีตัวTanRabad serwayที่คุณหมอโสภณได้นำเสนอไปเมื่อสักครู่นี้นะคะ มี tanRaban Watch แล้วก็ TanRabad Report TanRabad-BI Bussiness Inteligent จะเป็นตัว Tablet Android ตอนนี้จะอยู่ในตัวของ Tablet Android อยู่นะคะ จะลงไปสำรวจไป บันทึกข้อมูลได้เลยนะคะ แล้วก็พร้อมกับปักพิกัดของบ้านด้วย แล้วก็การระบาดนี่เป็นอะไรที่เกี่ยวข้องกับพื้นที่นะคะ ส่วนของ TanRabad-WATCH นะคะ ก็คือจะเป็นเรื่องของการติดตามสถานการณ์แบบ Real Time นะคะ การสำรวจลูกน้ำยุงลาย และอีกอันหนึ่งคือ R506 ที่จะต้องเอาข้อมูลจากจังหวัดนี่เข้ามา มาประมวลผลร่วมกันและก็นำเสนอข้อมูลออกมาในรูปของแผนที่ เพื่อให้เจ้าหน้าที่ติดตามสถานการณ์ได้นะคะ ส่วนตัวรายงานนะคะ ก็คือเรามีการจัดทำรายงานที่มีการทำอยู่เป็นประจำนะคะ และผู้ใช้เพียงเลือกว่าต้องการที่ดูรายงานของพื้นที่ไหน ในช่วงเวลาใดนะคะ ก็สามารถเลือกดูได้นะคะ การรายงานนี้นะคะ ก็จะมีทั้งกราฟ แล้วก็ตารางนะคะ ถ้าอะไรที่เกี่ยวข้องก็จะมีแผนที่ขึ้นมาให้ด้วยนะคะ ก็คือTanRabad BI ผู้ใช้อาจจะต้องการที่จะดูรายงานในข้อมูลใด ๆ ค่อยมาดูในรายละเอียดอีกทีหนึ่งนะคะ เขาก็สามารถมาสร้างรายงาน แล้วก็ให้ระบบนี้สามารถ Gen ออกมาได้ แต่เพียงแค่ว่า User จะต้องทำ Config นิดหนึ่ง ทีนี้เราลองลงไปดูแต่ละอันนะคะ แต่ละระบบตัว TanRabad Surway นะคะ ก็คร่าว ๆ เมื่อสักครู่นี้ที่ได้พนะคะ ว่า Survey นี่ก็จะเป็นการสำรวจลูกน้ำยุงลายนะคะ แล้วก็ได้มาซึ่งข้อมูลที่ถูกต้อง แล้วก็น่าเชื่อถือ แล้วก็ได้ดัชนีทางกีฎที่รวดเร็ว คุณสมบัติก็คือทำงานบนแท็บเล็ต แอนดรอยด์ ทั้งในลักษณะของข้อความ แล้วท่านก็สามารถถ่ายภาพได้นะคะ นะคะ แล้วการทำงานนี่ก็จะเป็นการทำงานทั้ง Online และแบบ Offline ก็ได้นะคะ เนื่องจากลงพื้นที่บ้านหลายหลัง อาจจะทำให้แบตเตอรี่ท่านหมดได้นะคะ แล้วก็มีฟังก์ชันของ Offline ให้ และมีพื้นที่พิกัดของสถานที่ GPS ที่คุณหมอโสพลนำเสนอให้ดูเมื่อกี้ ก็คือรายงานเรื่องเกี่ยวกับบ้านนะคะ บนแผนที่นะคะ แล้วก็มีการถ่ายโอนข้อมูลไปยังเซิร์ฟเวอร์นะคะ ไปเซิฟร์เวอร์กลางที่เก็บข้อมูลทุกพื้นที่เลยนะคะ และค่า HICI เป็นอย่างไรนะคะ หน้าจออันนี้ ก็คือเราเป็นตัวอย่างหน้าจอนะคะ ว่าอันดับแรกเป็นการเลือกบ้าน พื้นที่นะคะ และจากนั้นก็จะมีเมื่อเลือกบ้าน เลือกอาคารเรียบร้อยแล้ว ก็จะมีหน้าจออีกหน้าจอหนึ่ง ก็จะจำแนกตามประเภทของภาชนะ แล้วก้ทำให้ผู้ใช้สามารถกดได้ ตัวแบบฟอร์มก็เทียบเคียงกับตัวแบบฟอร์มกระดานนะคะ บ้านที่มีลูกน้ำยุงลาย หรือไม่พบลูกน้ำยุงลายค่ะ แล้วเราได้มีการนำร่องการใช้งานไปแล้ว ก็ร่วมปีหนึ่ง ร่วมปีหนึ่งตั้งแต่กลางปีที่แล้วนะคะ ก็ผลการตอบรับก็ ถือว่าเป็นที่น่าพอใจนะคะ แต่เราพบว่า Work Flow การทำงาน ระหว่างการเข้าไปสำรวจของจังหวัด แล้วก็ของ สคร. นี่ ยังไม่ได้ไปด้วยกัน เราก็เลยต้องปรับกระบวนการนิดหนึ่ง และปรับหน้าจอให้เป็นมิตรกับผู้ใช้มากขึ้น รวมถึงทำอย่างไรก็ตาม เนื่องจากว่ามีการบันทึกข้อมูล เราต้องการให้การบันทึกข้อมูลนี่เป็นข้อมูลที่มีคุณภาพมากที่สุด ถ้าข้อมูลไม่มีคุณภาพนี่ ก็จะไม่เป็นประโยชน์ เราก็พยายามควบคุมกลไกต่าง ๆ ให้ ลดขั้นตอนที่ผู้ใช้จะต้องมาป้อนข้อมูลเองนะคะ ส่วน TanRabad-WATCH นะคะ ก็คือเรื่องของจะมีเรื่องของการเชื่อมโยงข้อมูลติดตามสถานการณ์แบบ Real Time นะคะ อย่างที่บอกคร่าว ๆ นะคะ ว่าเชื่อมโยงข้อมูลนี่ จะเชื่อมโยงที่ศูนย์ทันระบาดจังหวัดก่อนนะคะ แล้วก็การประมวลผล เราก็จะประมวลผลแบบ Real-Time คำว่าแบบ Real-Time นี่ก็ต้องเป็นไปตามกฎของระบาดวิทยานะคะ เราต้องดูตาม 4 สัปดาห์ระบาดล่าสุด อย่างสัปดาห์นี้ สัปดาห์ที่ 46 ใช่ไหมคะ ก็จะเริ่มที่สัปดาห์ที่ 43 44 45 และ 46 และเขาจะดูในวงเป็นไปตามวงจรชีวิตของยุงนะคะ พอไปสัปดาห์ที่ 47 ตัวระบบก็ต้องประมวลผล เฉพาะ 44, 45, 46 และ 47 นะคะ ตรงนี้เราก็มีการแสดงสถานการณ์ผ่านบนเว็บ Application ให้ผู้ที่เกี่ยวข้องนี่ สามารถเข้าไปดูได้ เหมือนกับเป็น Wall Room ที่ให้คนเข้ามา Access ได้ แล้วก็เรามีการทำเพิ่มเติมนะคะ ว่าจะมีการแจ้งเตือนผ่านทาง SMS แล้วก็ Social media นะคะ แล้วก็ส่งออก เผื่อว่าต้องการเอาไปทำ Presentation นะคะ ตัวอย่างของ TanRabad-WATCH ที่ทางทีมได้พัฒนานะคะ ตรงนี้ก็ทำเป็นแผนที่นะคะ แล้วก็ทางฝั่งซ้ายมือนะคะ ก็จะมี Options ต่าง ๆ ให้เลือกนะคะ ว่าท่านต้องการดูข้อมูลอะไรบ้างนะคะ ตัวอย่างเช่น ต้องการดูอัตราป่วย มันจะมีอัตราป่วย จำนวนป่วยเทียบกับค่ามัธยฐาน 5 ปีนะคะ มีเรื่องของตำแหน่งของผู้ป่วยนะคะ มีเรื่องของ Cluster แล้วก็ Generation นะคะ เกี่ยวกับดัชนีทางกีฎ ค่า HI CI และ VI ซึ่งตรงนี้ผู้ใช้ก็สามารถเลือกข้อมูลใด ๆ เพื่อเอามาแสดงผลแล้วก็เอามาวิเคราะห์ถึงความสัมพันธ์ด้วยกันได้นะคะ ที่ตัวอย่างที่โชว์นี้ก็จะเป็นเรื่องของอัตราป่วยของจังหวัดนนทบุรีนะคะ อันนี้ก็เป็นข้อมูลทดสอบนะคะ ก็จะเห็นว่าอัตราป่วยตอนนี้เป็นอย่างไรบ้าง ก็จะมีเฉดสีเอาไว้นะคะ อัตราป่วย 0 เป็นสีเทา 0-5 ถึง 1-5 ก็เป็นสีเทากลาง ๆ อะไรอย่างนี้ ก็จะทำให้ท่านรู้ว่าพื้นที่นี้มีความเสี่ยง เพราะมีอัตราป่วยต่อแสนประชากรค่อนข้างเยอะ แล้วก็ส่วนของ caster นี่จะช่วยบอกว่าตอนนี้การควบคุมนี่ ไม่สามารถควบคุมได้หรือว่ายังควบคุมได้ไม่ดี อาจจะต้องมีการส่งเจ้าหน้าที่เข้าไปเสริมกำลังนะคะ และอีกหน้าจอหนึ่งนะคะ ท่านก็สามารถเทียบได้ อันนี้คือ 4 สัปดาห์ปัจจุบัน และอันนี้ถอยหลังไป 1 สัปดาห์เป็น 4 สัปดาห์นะคะ แล้วก็เสียว่ามีสถานการณ์อะไรเปลี่ยนแปลงบ้าง อย่างเช่น ในส่วนตรงนี้นะคะ ไม่ทราบว่าตำบลอะไรนะคะ ตรงนี้ เดิมทีนี่ใน 4 สัปดาห์ที่ผ่านมานั้นไม่มี ไม่มีอัตราป่วยเลย แต่ว่าใน 4 สัปดาห์ในปัจจุบันเริ่มมีอัตราการป่วยแล้ว เกิดอะไร ตรงไหนมีการลดลง ตรงไหนมีการเพิ่มขึ้นนะคะ ส่วน TanRabad-REPORT นะคะ สนับสนุนการจัดทำรายงานที่มีการใช้งานอยู่ประจำนะคะ ก็เช่นกันนะคะ ก็ให้คนเข้ามา Access ให้ผู้ใช้เข้ามา Access ได้ นะคะ ก็จะมีการจัดทำในรูปของเว็บ Application นะคะ มีการประมวลตามช่วงเวลาที่ต้องการนะคะ แล้วก็ผลที่ออกมานี่ ก็คือได้เป็นทั้งข้อมูลตารางแผนที่ แล้วก็สามารถมีการส่งออกข้อมูลได้นะคะ อันนี้ก็เป็นตัวอย่างนะคะ เราก็ทำทำนองเดียวกันนะคะ เพื่อให้ผู้ใช้ที่ว่าจะใช้ระบบ TanRabad-WATCH มาใช้ TanRabad-REPORT ก็ยังสามารถที่จะใช้องค์ความรู้เดิมได้นะคะ ก็คือตรงนี้ลักษณะก็จะเป็น Option ในการเลือกเหมือนกันนะคะ 1. เมื่อผู้ใช้นะคะ เลือกรายงานที่ต้องการแล้ว ก็สามารถดูได้ว่าเขาต้องการที่จะดูรายงาน จะดูของจังหวัดไหน จะดูของภาค เป็น สคร. แบบนี้นะคะ ดูจังหวัดไหน ตำบลไหน ท่านก็สามารถเลือกได้นะคะ เลือกช่วงเวลา ตัวอย่างของจำนวนผู้ป่วย ของปี 57-58 นะคะ จำแนกตามของจังหวัดหนึ่ง ๆ นะคะ ก็สามารถที่จะเปรียบเทียบได้ว่า 2 ปีที่ผ่านมานี่เป็นอย่างไรบ้าง สามารถเทียบเคียง เทียบกัน ก็สามารถดูสถานการณ์ได้นะคะ อีกอันหนึ่ง ก็คือจะเป็นผู้ป่วยไข้เลือดออก ปี 2556 นะคะ ตั้งแต่สัปดาห์ที่ 1 ถึง 53 นะคะ ท่านก็สามารถดูได้ว่าถ้าจังหวัดหนึ่ง ถ้าจำแนกเป็นอำเภอ แล้วก็ตรงนี้มีอัตราป่วยเป็นอย่างไร มีจำนวนผู้ป่วยเป็นอย่างไร เทียบกับจำแนกตามพื้นที่นะคะ ส่วนสุดท้ายนะคะ ก็คือ TanRabad-BI นะคะ เราก็จะสนับสนุนการสร้างรายงานเชิงวิเคราะห์ตามที่ผู้ใช้สนใจนะคะ ซึ่งในส่วนตรงนี้เราก็จะทำเป็นคลังของข้อมูลการสำรวจลูกน้ำยุงลาย และข้อมูลการสำรวจระบาดวิทยานะคะ แล้วก็สามารถที่จะสร้างรายงานตามมุมมองที่ผู้ใช้สนใจได้นะคะ ทั้งนี้ เพื่อเอาไปทำการวิเคราะห์ข้อมูลนะคะ อย่างตัวอย่างตรงนี้นะคะ ท่านจะเห็นได้จากในบูธนะคะ คือผู้ใช้สามารถที่จะเลือก Dimention อย่างเช่นตอนนี้เรามี Dimention เรามีมุมมองหรือไดเม็นชันแล้วก็ของประเทศ ท่านก็สามารถที่จะลาก พอดีขออนุาตอันนี้เป็น PDF เลยไม่เห็นอีกหน้าจอหนึ่ง ท่านสามารถที่จะลากดูข้อมูลได้ เช่นว่า ต้องการที่จะดูจำแนกตามรายเดือนรายปีอย่างนี้นะคะ ท่านก็สามารถที่จะนำข้อมูลที่เป็นช่วงวันนี่ มาไว้ที่ฝั่ง Column นะคะ แล้วก็ของพื้นที่นะคะ เอามาไว้ฟัง Raw แล้วจากนั้นระบบก็จะช่วยเจน Report มาให้ได้นะคะ แล้วก็แผนการดำเนินงานก็เป็น Road map ที่ท่านดร.โสภณให้ไว้นะคะ ว่าในช่วงปีแรกนะคะ เราจะดำเนินการนำร่องที่จังหวัดนนทบุรีก่อนนะคะ แล้วก็แผนการดำเนินงานของ TanRabad-SURVEY นี่ ตอนนี้คือเราเป็นแบบฟอร์มอิเล็กทรอนิกส์นะคะ ก็อยากจะทำให้การ คือแทนที่จะไปสำรวจแล้วส่องไฟฉายต่อไป ก็อาจจะมีเครื่องมือเข้าไปจุ่มในภาชนะ แล้วก็สามารถบอกได้ว่าอันนี้มีลูกน้ำยุงลายเกิดขึ้น แล้วก็แทนที่จะให้ผู้ใช้ป้อนข้อมูลก็ให้ Zync จากข้อมูลเข้าสู่ Tzblet ได้ ที่คุณวัชราภรกำลังศึกษาอยู๋นะคะ ส่วน TanRabad-WATCH TanRabad-REPORT แล้วก็ TanRabad-BI นี่ ก็คือตอนนี้เราอ้างอิงข้อมูลสำรวจและข้อมูลทันระบาดวิทยา ต่อไปก็จะดูในเรื่องของสายพันธุ์นะคะ สายพันธ์นี่ ก็ต้องรวมกับสำนักระบาดนะคะ ตัวโปรแกรม R506 นี่สามารถที่จะบันทึกสายพันธุ์ของไข้เลือดออกได้นะคะ แล้วก็รวมไปถึง ดูเรื่องของสภาพอากาศ เข้ามาช่วยในดูว่าเกิดอะไรขึ้น ตอนนี้เรานำร่องที่นนทบุรี ปีถัดไปนะคะ ก็หวังว่าจะได้รับความร่วมมือจาก สคร. ต่าง ๆ นะคะ สคร. และจังหวัดอย่างนี้นะคะ เข้าไปซึมซับ เพื่อให้เขาซึมซับการใช้งานนะคะ การใช้งานนี่เป็นไปด้วยดีนะคะ ก็สามารถที่จะขยายไปทั้งประเทศได้นะคะ ค่ะ ก็อันนี้ก็เป็นบุคคลากรที่อยู่ในโครงการนะคะ ก็จะเห็นว่ามีทั้งสำนักงานป้องกันควบคุมโรคมีสำนักระบาดวิทยานะคะ สำนักโรคระบาดนำโดยแมลงนะคะ ห้องปฏิบัติการ แล้วก็มีที่ปรึกษา จะเห็นว่ามีทีมงานเยอะมาก มีผลิตภัณฑ์หลายตัว คือตอนนี้ที่จะต้องช่วยให้ 4 ระบบนี้ทำงานได้ด้วยนะคะ ก็จะไม่ได้เกริ่นมาในที่นี้นะคะ ค่ะ ก็ขอขอบพระคุณนะคะ สำหรับการรับฟังในวันนี้นะคะ</w:t>
      </w:r>
    </w:p>
    <w:p>
      <w:pPr>
        <w:pStyle w:val="BodyText"/>
      </w:pPr>
      <w:r>
        <w:t xml:space="preserve">[เสียงปรบมือ]</w:t>
      </w:r>
    </w:p>
    <w:p>
      <w:pPr>
        <w:pStyle w:val="BodyText"/>
      </w:pPr>
      <w:r>
        <w:t xml:space="preserve">(บรรยาย) DDC-Care Dashboard ที่สนับสนุนการปฏบัติงานของเจ้าหน้าที่สาธารณสุข ในการประเมินผู้ติดเชื้อ COVID-19 โดยเจ้าหน้าที่สาธารณสุข สามารถติดตามสรุปสถานการณ์ปัจจุบัน ความเสี่ยงพร้อมทั้งสถานะการออกจากที่พัก การปิดมือถือและระดับความเสี่ยง ติดตามการรายงานสุขภาพรายบุคคลใน 14 วัน ประวัติเสี่ยงต่อการติดเชื้อ ระดับความเสี่ยง พร้อมสถานะการปักพิกัดบ้าน สถานะประจำวัน การออกนอกที่พัก และการปิดมือถือและ เข้าถึงข้อมูลส่วนบุคคลของผู้มีความเสี่ยงที่สนใจ ได้แก่ ตำแหน่งล่าสุด ประวัติเสี่ยงต่อการติดเชื้อ อาการล่าสุด พร้อมแผนที่แสดงให้เห็นว่าอยู่ที่พัก และออกที่พัก ติดตามประวัติการเดินทางของผู้ที่มีความสนใจเสี่ยงที่สนใจในช่วง 14 วันที่กักตัว พร้อมสถานที่ที่ได้เดินทางไป DDC-Care Dashboard ถือว่าเป็นเทคโนโลยี ที่จะช่วยการปฏิบัติงานของเจ้าหน้าที่สาธารณสุขที่ได้มีความน่าเชื่อถือ ครบถ้วน รอบด้าน รอบด้าน ในการติดตามผู้มีความเสี่ยงการติดเชื้อโควิด-19 ได้อย่างมีประสิทธิภาพ</w:t>
      </w:r>
    </w:p>
    <w:p>
      <w:pPr>
        <w:pStyle w:val="BodyText"/>
      </w:pPr>
      <w:r>
        <w:t xml:space="preserve">(บรรยาย) ขั้นตอนการลงทะเบียนเพื่อเข้าใช้งาน DDC-Care สำหรับติดตามและประเมินความเสี่ยงสำหรับการติดเชื้อโควิด-19 ท่านได้รับการประเมินว่ามีความเสี่ยงต่อการติดเชื้อไวรัส COVID-19 กรุณาทำตามขั้นตอนต่อไปนี้ เพื่อการควบคุมเชื้อไวรัส ขั้นตอนที่ 1 เมื่อท่านได้รับ SMS เลือกที่ลิงก์ใน SMS จากนั้นท่านจะเข้าสู่หน้าการลงทะเบียนทันที หมายเหตุหากท่านไม่สามารถเลือกที่ลิงก์ได้ ให้ท่านคัดลอกลิงก์ และนำไปวางไว้ที่ Browser ใช้งาน จากนั้นเลือก</w:t>
      </w:r>
      <w:r>
        <w:t xml:space="preserve"> </w:t>
      </w:r>
      <w:r>
        <w:t xml:space="preserve">“</w:t>
      </w:r>
      <w:r>
        <w:t xml:space="preserve">ถัดไป</w:t>
      </w:r>
      <w:r>
        <w:t xml:space="preserve">”</w:t>
      </w:r>
      <w:r>
        <w:t xml:space="preserve"> </w:t>
      </w:r>
      <w:r>
        <w:t xml:space="preserve">ขั้นตอนที่ 3 ยอมรับข้อตกลงและเงื่อนไขการใช้งาน จากนั้นเลือกถัดไป ขั้นตอนที่ 4 กรอกประวัติทั่วไปช่อง หากท่านถือสัญชาติไทย ให้กรอกเลขบัตรประชาชนไทย หากท่านถือสัญชาติอื่น ๆ ให้กรอกหมายเลขพาสปอร์ตขั้นตอนที่ 5 กรอกข้อมูลการเดินทาง โดยข้อมูลทั้งหมดต้องเป็นความจริง เพื่อประโยชน์ในการรักษา และป้องกันการแพร่กระจายของเชื้อไวรัส ขั้นตอนที่ 6 ตรวจสอบข้อมูลโดยละเอียดของท่านอีกครั้ง จากนั้นเลือก ยืนยัน ขั้นตอนที่ 7 เมื่อท่านลงทะเบียนเสร็จสิ้นแล้ว ระบบจะนำท่านไปยังหน้าดาวน์โหลด แอปพลิเคชัน DDC-Care ต่อไปเป็นขั้นตอนการเข้าใช้งาน Application DDC-Care ขั้นตอนที่ 1 DDC-Care จะขอเข้าใช้สิทธิ์ของท่านให้ท่านกดอนุญาตเพื่อให้เราเข้าถึงต่ำแหน่งของท่านตลอดเวลา ขั้นตอนที่ 2 เลือก อนุญาตการแจ้งเตือน เพื่อรับข้อมูลข่าวสาร การเฝ้าระวังตนเองรายวัน ขั้นตอนที่ 3 เลือกภาษาที่ต้องการใช้งาน จากนั้นเลือกถัดไป ขั้นตอนที่ 4 เข้าสู่ระบบโดยใช้หมายเลขบัตรประชาชนหรือหมายเลขพลาสปอร์ตที่ท่านได้ลงทะเบียนไว้และระบุรหัสผ่าน ระบุพิกัดที่อยู่ของท่าน หรือสถานที่ที่ท่านกักตัวเอง หากท่านยังอยู่ระหว่างเดินทาง ให้เลือกข้าม ท่านสามารถระบุสถานที่กักตนเองภายหลังได้ที่หน้าตั้งค่า ขั้นตอนที่ 6 รายงานสุขภาพประจำวันบน Application DDC-Care สำหรับผู้ที่มีความเสี่ยงต่อการติดเชื้อโควิด-19 ขั้นตอนที่ 7 ตอบคำถามใบแบบคัดกรอบรายวัน จากนั้นเลือกถัดไป ขั้นตอนที่ 8 ตรวจสอบข้อมูลโดยละเอียดอีกครั้ง จากนั้นเลือกส่งข้อมูล ขั้นตอนสุดท้าย DDC-Care จะวิเคราะห์ความเสี่ยงของท่านและแสดงคำแนะนำจากแพทย์ หมายเหตุ กรณที่ท่านมีความเสี่ยงสูง DDC-Care จะแนะนำให้ท่านติดต่อ 1422 โดยทันที สุดท้ายนี้ ทาง DDC-Care ขอความกรุณาให้ท่านเปิดพิกัดไว้ตลอดเวลา เผื่อให้กรณีฉุกเฉินท่านจะได้รับความช่วยเหลืออย่างทันถ่วงที โปรดให้ความมั่นใจใน DDC-Care เราจะผ่านวิกฤติไปด้วยกั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งานเสวนา “รู้ทัน มหันตภัยร้ายไข้เลือดออก”</dc:title>
  <dc:creator/>
  <cp:keywords/>
  <dcterms:created xsi:type="dcterms:W3CDTF">2021-03-23T09:19:49Z</dcterms:created>
  <dcterms:modified xsi:type="dcterms:W3CDTF">2021-03-23T09: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กันยายน 2563 เวลา 10.30 น.</vt:lpwstr>
  </property>
  <property fmtid="{D5CDD505-2E9C-101B-9397-08002B2CF9AE}" pid="3" name="subtitle">
    <vt:lpwstr/>
  </property>
</Properties>
</file>